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Master of Carpentry &amp; Heritage Woodworking Program</w:t>
      </w:r>
    </w:p>
    <w:bookmarkEnd w:id="20"/>
    <w:p>
      <w:pPr>
        <w:pStyle w:val="BodyText"/>
      </w:pPr>
      <w:r>
        <w:t xml:space="preserve">Date: October 26, 2023</w:t>
      </w:r>
    </w:p>
    <w:p>
      <w:pPr>
        <w:pStyle w:val="BodyText"/>
      </w:pPr>
      <w:r>
        <w:t xml:space="preserve">Scholarship Committee</w:t>
      </w:r>
      <w:r>
        <w:br/>
      </w:r>
      <w:r>
        <w:t xml:space="preserve">Jerusalem Institute of Technology (JIT)</w:t>
      </w:r>
      <w:r>
        <w:br/>
      </w:r>
      <w:r>
        <w:t xml:space="preserve">40 Hillel Street</w:t>
      </w:r>
      <w:r>
        <w:br/>
      </w:r>
      <w:r>
        <w:t xml:space="preserve">Jerusalem, Israel</w:t>
      </w:r>
    </w:p>
    <w:bookmarkStart w:id="21" w:name="X7ec077c542d640dfe720efe608a92b9322b52af"/>
    <w:p>
      <w:pPr>
        <w:pStyle w:val="Heading2"/>
      </w:pPr>
      <w:r>
        <w:t xml:space="preserve">Subject: Request for Financial Support for Master of Carpentry &amp; Heritage Woodworking Program</w:t>
      </w:r>
    </w:p>
    <w:p>
      <w:pPr>
        <w:pStyle w:val="FirstParagraph"/>
      </w:pPr>
      <w:r>
        <w:t xml:space="preserve">To the Esteemed Scholarship Committee,</w:t>
      </w:r>
    </w:p>
    <w:p>
      <w:pPr>
        <w:pStyle w:val="BodyText"/>
      </w:pPr>
      <w:r>
        <w:t xml:space="preserve">With profound respect and unwavering dedication to my craft, I write this</w:t>
      </w:r>
      <w:r>
        <w:t xml:space="preserve"> </w:t>
      </w:r>
      <w:r>
        <w:rPr>
          <w:bCs/>
          <w:b/>
        </w:rPr>
        <w:t xml:space="preserve">Scholarship Application Letter</w:t>
      </w:r>
      <w:r>
        <w:t xml:space="preserve"> </w:t>
      </w:r>
      <w:r>
        <w:t xml:space="preserve">to formally apply for financial assistance toward my advanced studies in carpentry at your esteemed institution. As an aspiring master craftsman with a deep-rooted connection to Jerusalem's architectural heritage, I seek the unparalleled opportunity to train as a</w:t>
      </w:r>
      <w:r>
        <w:t xml:space="preserve"> </w:t>
      </w:r>
      <w:r>
        <w:rPr>
          <w:bCs/>
          <w:b/>
        </w:rPr>
        <w:t xml:space="preserve">Carpenter</w:t>
      </w:r>
      <w:r>
        <w:t xml:space="preserve"> </w:t>
      </w:r>
      <w:r>
        <w:t xml:space="preserve">within the historic heart of Israel Jerusalem—a city where ancient timber traditions converge with contemporary innovation.</w:t>
      </w:r>
    </w:p>
    <w:p>
      <w:pPr>
        <w:pStyle w:val="BodyText"/>
      </w:pPr>
      <w:r>
        <w:t xml:space="preserve">My journey in woodworking began at age 12 in my family's small workshop nestled in rural Galilee. My grandfather, a revered carpenter who restored Ottoman-era synagogues, taught me to read wood grain like a map and understand how every joint tells a story. This early apprenticeship revealed my calling: not merely to build structures, but to preserve the tangible soul of communities through meticulous craftsmanship. Over seven years of hands-on experience—repairing historic wooden doors in Bethlehem's Old City, restoring cedar balconies in Jerusalem's Jewish Quarter, and crafting custom furniture for heritage sites—I've developed a profound appreciation for wood as a living medium that carries cultural memory.</w:t>
      </w:r>
    </w:p>
    <w:p>
      <w:pPr>
        <w:pStyle w:val="BodyText"/>
      </w:pPr>
      <w:r>
        <w:t xml:space="preserve">It is precisely this cultural resonance that compels me to pursue my Master of Carpentry &amp; Heritage Woodworking at the Jerusalem Institute of Technology. Israel Jerusalem represents more than just a location; it is the living crucible where millennia of woodworking traditions—from Solomon's Temple timberwork to Mamluk-era joinery—intersect with modern sustainable design. The city's unique status as a crossroads for Jewish, Muslim, and Christian craftsmanship offers an irreplaceable context for studying how</w:t>
      </w:r>
      <w:r>
        <w:t xml:space="preserve"> </w:t>
      </w:r>
      <w:r>
        <w:rPr>
          <w:bCs/>
          <w:b/>
        </w:rPr>
        <w:t xml:space="preserve">Carpenter</w:t>
      </w:r>
      <w:r>
        <w:t xml:space="preserve"> </w:t>
      </w:r>
      <w:r>
        <w:t xml:space="preserve">techniques adapt across civilizations while preserving sacred architectural integrity. I have studied your program's curriculum on "Heritage Timber Conservation in Religious Architecture" with particular fascination, especially the module on repairing 19th-century woodwork in Jerusalem's Armenian Quarter—a project mirroring my own restoration work.</w:t>
      </w:r>
    </w:p>
    <w:p>
      <w:pPr>
        <w:pStyle w:val="BodyText"/>
      </w:pPr>
      <w:r>
        <w:t xml:space="preserve">My professional experience has cemented my resolve to advance beyond traditional carpentry. Last year, I led a community initiative restoring the wooden roof of the 18th-century Habad synagogue in Mea Shearim using techniques passed down through generations of Jerusalem craftsmen. This project demanded not only technical skill but deep cultural sensitivity—I learned to navigate religious protocols while preserving original joinery methods. Yet, to scale this work nationally and mentor future artisans, I require advanced training in sustainable timber sourcing (particularly native species like Lebanon cedar), digital modeling for heritage restoration, and cross-cultural collaboration frameworks—exactly what JIT's program uniquely provides. The opportunity to study under Professor Rivka Cohen, whose research on wood conservation at the Church of the Holy Sepulchre I've followed closely, would be transformative.</w:t>
      </w:r>
    </w:p>
    <w:p>
      <w:pPr>
        <w:pStyle w:val="BodyText"/>
      </w:pPr>
      <w:r>
        <w:t xml:space="preserve">Financially, this path presents significant barriers. My family operates a modest workshop in Nazareth that barely sustains our community; we cannot bear tuition costs of 38,000 NIS without support. A scholarship would alleviate this burden while allowing me to focus entirely on mastering techniques critical to Israel Jerusalem's architectural preservation. I've calculated that with financial assistance, my annual expenses would reduce from 32,500 NIS to just 6,500 NIS—freeing resources for specialized tools and fieldwork in Jerusalem's heritage zones. This investment isn't merely personal; it aligns with JIT's mission to empower craftsmen who protect our shared cultural landscape. As the city faces pressures from tourism and modernization, skilled</w:t>
      </w:r>
      <w:r>
        <w:t xml:space="preserve"> </w:t>
      </w:r>
      <w:r>
        <w:rPr>
          <w:bCs/>
          <w:b/>
        </w:rPr>
        <w:t xml:space="preserve">Carpenter</w:t>
      </w:r>
      <w:r>
        <w:t xml:space="preserve">s like myself become vital guardians of its wooden heritage—from the intricate woodwork of Jerusalem's Old City souks to the ancient cedar beams in Bethlehem's churches.</w:t>
      </w:r>
    </w:p>
    <w:p>
      <w:pPr>
        <w:pStyle w:val="BodyText"/>
      </w:pPr>
      <w:r>
        <w:t xml:space="preserve">My academic record reflects this dedication: a 92% average in carpentry at Nazareth Technical College, with honors for my thesis on "Wood Restoration Ethics in Multi-Faith Communities." I've also completed courses at the Israel Antiquities Authority on archaeological wood conservation, and I maintain an active portfolio documenting my work through photographs and technical sketches—many capturing details of Jerusalem's historic woodwork that are vanishing daily. My proposed research for JIT focuses on developing a "Jerusalem Wood Atlas," cataloging region-specific techniques used in the city's 17th- to 20th-century buildings to guide future conservation efforts.</w:t>
      </w:r>
    </w:p>
    <w:p>
      <w:pPr>
        <w:pStyle w:val="BodyText"/>
      </w:pPr>
      <w:r>
        <w:t xml:space="preserve">What sets my vision apart is the integration of heritage preservation with sustainable practice. In Jerusalem, where water scarcity affects wood treatment, I've developed a low-water method for preserving ancient cedar using local plant-based oils—a technique I intend to refine through JIT's environmental design courses. My goal is not just to restore buildings but to establish a workshop in East Jerusalem that trains youth in heritage carpentry while creating eco-friendly furniture from reclaimed wood. This model would create jobs, honor cultural legacy, and address the city's need for skilled craftsmen—directly supporting Israel Jerusalem's broader goals of cultural tourism and community development.</w:t>
      </w:r>
    </w:p>
    <w:p>
      <w:pPr>
        <w:pStyle w:val="BodyText"/>
      </w:pPr>
      <w:r>
        <w:t xml:space="preserve">As I stand before the threshold of this transformative opportunity, I am reminded of my grandfather’s words: "Wood remembers what men forget." In Israel Jerusalem, where every beam echoes with history, my role as a</w:t>
      </w:r>
      <w:r>
        <w:t xml:space="preserve"> </w:t>
      </w:r>
      <w:r>
        <w:rPr>
          <w:bCs/>
          <w:b/>
        </w:rPr>
        <w:t xml:space="preserve">Carpenter</w:t>
      </w:r>
      <w:r>
        <w:t xml:space="preserve"> </w:t>
      </w:r>
      <w:r>
        <w:t xml:space="preserve">is to ensure those memories endure. This scholarship would equip me not merely with technical skills, but with the tools to become a bridge between Jerusalem's ancient woodwork traditions and its sustainable future. I pledge to honor this trust through meticulous work, cultural humility, and unwavering commitment to preserving the city's wooden soul.</w:t>
      </w:r>
    </w:p>
    <w:p>
      <w:pPr>
        <w:pStyle w:val="BodyText"/>
      </w:pPr>
      <w:r>
        <w:t xml:space="preserve">I am prepared to provide all supplementary documentation upon request—letters of recommendation from Rabbi Avraham of the Old City synagogue (where I restored prayer room panelling), technical sketches of my restoration projects, and proof of community service. The Jerusalem Institute of Technology’s reputation for blending scholarly rigor with practical mastery makes it the only institution where I can fulfill this purpose. With your support, I will contribute to a legacy that spans centuries, ensuring Jerusalem's wooden heritage remains as vibrant as its stones.</w:t>
      </w:r>
    </w:p>
    <w:p>
      <w:pPr>
        <w:pStyle w:val="BodyText"/>
      </w:pPr>
      <w:r>
        <w:t xml:space="preserve">Thank you for considering my</w:t>
      </w:r>
      <w:r>
        <w:t xml:space="preserve"> </w:t>
      </w:r>
      <w:r>
        <w:rPr>
          <w:bCs/>
          <w:b/>
        </w:rPr>
        <w:t xml:space="preserve">Scholarship Application Letter</w:t>
      </w:r>
      <w:r>
        <w:t xml:space="preserve">. I eagerly await the opportunity to discuss how my vision aligns with JIT's mission and would be honored to contribute meaningfully to Israel Jerusalem's architectural preservation journey.</w:t>
      </w:r>
    </w:p>
    <w:p>
      <w:pPr>
        <w:pStyle w:val="BodyText"/>
      </w:pPr>
      <w:r>
        <w:t xml:space="preserve">Sincerely,</w:t>
      </w:r>
      <w:r>
        <w:br/>
      </w:r>
      <w:r>
        <w:rPr>
          <w:bCs/>
          <w:b/>
        </w:rPr>
        <w:t xml:space="preserve">Yosef Ben-Ari</w:t>
      </w:r>
      <w:r>
        <w:br/>
      </w:r>
      <w:r>
        <w:t xml:space="preserve">42 Shmuel Hanagid Street, Jerusalem</w:t>
      </w:r>
      <w:r>
        <w:br/>
      </w:r>
      <w:r>
        <w:t xml:space="preserve">+972-50-123-4567 | yosef.benari@jerusalemcraft.org</w:t>
      </w:r>
    </w:p>
    <w:p>
      <w:pPr>
        <w:pStyle w:val="BodyText"/>
      </w:pPr>
      <w:r>
        <w:rPr>
          <w:bCs/>
          <w:b/>
        </w:rPr>
        <w:t xml:space="preserve">Word Count: 847</w:t>
      </w:r>
    </w:p>
    <w:p>
      <w:pPr>
        <w:pStyle w:val="BodyText"/>
      </w:pPr>
      <w:r>
        <w:t xml:space="preserve">This document was created as a formal Scholarship Application Letter for the Carpentry Program in Israel Jerusal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Israel Jerusalem</dc:title>
  <dc:creator/>
  <dc:language>en</dc:language>
  <cp:keywords/>
  <dcterms:created xsi:type="dcterms:W3CDTF">2026-07-20T22:14:12Z</dcterms:created>
  <dcterms:modified xsi:type="dcterms:W3CDTF">2026-07-20T22:14:12Z</dcterms:modified>
</cp:coreProperties>
</file>

<file path=docProps/custom.xml><?xml version="1.0" encoding="utf-8"?>
<Properties xmlns="http://schemas.openxmlformats.org/officeDocument/2006/custom-properties" xmlns:vt="http://schemas.openxmlformats.org/officeDocument/2006/docPropsVTypes"/>
</file>